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A51B8" w14:textId="77777777" w:rsidR="00D874C2" w:rsidRDefault="00D874C2" w:rsidP="00D874C2">
      <w:p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OBRAZEC 3c: ŠPORTNE PRIREDITVE</w:t>
      </w:r>
    </w:p>
    <w:p w14:paraId="7B7DD303" w14:textId="77777777" w:rsidR="00E14D6C" w:rsidRPr="00DC1615" w:rsidRDefault="00E14D6C" w:rsidP="00D874C2">
      <w:pPr>
        <w:rPr>
          <w:rFonts w:ascii="Arial" w:hAnsi="Arial" w:cs="Arial"/>
          <w:b/>
        </w:rPr>
      </w:pPr>
    </w:p>
    <w:p w14:paraId="25150BC2" w14:textId="77777777" w:rsidR="00D874C2" w:rsidRPr="00DC1615" w:rsidRDefault="00D874C2" w:rsidP="00DC1615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REKREATIVNE ŠPORTNE PRIREDITVE LOKALNEGA IN OBČINSKEGA POMENA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D874C2" w:rsidRPr="00D874C2" w14:paraId="445083F5" w14:textId="77777777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3370DA15" w14:textId="77777777"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14:paraId="0B6B31D9" w14:textId="77777777"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14:paraId="2A63F99F" w14:textId="77777777"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14:paraId="586C0D8B" w14:textId="77777777"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D874C2" w:rsidRPr="00D874C2" w14:paraId="42BA9DE2" w14:textId="77777777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5FE32E83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297C2FA2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1C3C1DBD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494DA4DD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14:paraId="07631F76" w14:textId="77777777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0C47BAA6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36D03A16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6D513847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5FE8F746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14:paraId="2D6BC6AE" w14:textId="77777777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00BA9BFB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11FEA2CF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70B8A2A2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76441879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14:paraId="4E0DECA8" w14:textId="77777777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1AB1CA45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31A9705D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4C487B92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13B97D70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14:paraId="09021789" w14:textId="77777777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073CC100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40C4D9EB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5AE8D9B2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31F46CE3" w14:textId="77777777"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</w:tbl>
    <w:p w14:paraId="304D98CB" w14:textId="77777777" w:rsidR="00D874C2" w:rsidRPr="00DC1615" w:rsidRDefault="00D874C2" w:rsidP="00D874C2">
      <w:pPr>
        <w:rPr>
          <w:rFonts w:ascii="Arial" w:hAnsi="Arial" w:cs="Arial"/>
          <w:b/>
        </w:rPr>
      </w:pPr>
    </w:p>
    <w:p w14:paraId="2BEB7C2A" w14:textId="77777777" w:rsidR="00D874C2" w:rsidRPr="00DC1615" w:rsidRDefault="00D874C2" w:rsidP="00D874C2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REKREATIVNE ŠPORTNE PRIREDITVE DRŽAVNEGA POMENA IN MEDNARODNE PRIREDITVE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D874C2" w:rsidRPr="00D874C2" w14:paraId="08F669A7" w14:textId="77777777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040717A0" w14:textId="77777777"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14:paraId="1F2209BA" w14:textId="77777777"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14:paraId="77DBEBAD" w14:textId="77777777"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14:paraId="4AED3426" w14:textId="77777777"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D874C2" w:rsidRPr="00D874C2" w14:paraId="38F5FE22" w14:textId="77777777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703FE8F5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5ED8EF2C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435C41AD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455069C2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  <w:tr w:rsidR="00D874C2" w:rsidRPr="00D874C2" w14:paraId="3DAC9105" w14:textId="77777777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50234334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73D60E75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75F5A645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6BF8AA5D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  <w:tr w:rsidR="00D874C2" w:rsidRPr="00D874C2" w14:paraId="16C940A3" w14:textId="77777777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14:paraId="20444190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14:paraId="7593F57F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483DEE37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14:paraId="0AE88F2C" w14:textId="77777777"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</w:tbl>
    <w:p w14:paraId="41C162CA" w14:textId="77777777" w:rsidR="00D874C2" w:rsidRDefault="00DC1615" w:rsidP="00D874C2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14:paraId="32F7B45A" w14:textId="77777777" w:rsidR="00DC1615" w:rsidRPr="00DC1615" w:rsidRDefault="00DC1615" w:rsidP="00D874C2">
      <w:pPr>
        <w:rPr>
          <w:sz w:val="18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874C2" w14:paraId="5D530488" w14:textId="77777777" w:rsidTr="00D874C2">
        <w:trPr>
          <w:trHeight w:val="939"/>
        </w:trPr>
        <w:tc>
          <w:tcPr>
            <w:tcW w:w="9062" w:type="dxa"/>
          </w:tcPr>
          <w:p w14:paraId="63CEB9C8" w14:textId="77777777" w:rsidR="00D874C2" w:rsidRDefault="00D874C2" w:rsidP="00D874C2">
            <w:pPr>
              <w:spacing w:after="160" w:line="259" w:lineRule="auto"/>
            </w:pPr>
            <w:r>
              <w:rPr>
                <w:sz w:val="20"/>
              </w:rPr>
              <w:t>Kratek opis posamezne prireditve</w:t>
            </w:r>
          </w:p>
          <w:p w14:paraId="0CBA2CBD" w14:textId="77777777" w:rsidR="00D874C2" w:rsidRDefault="00D874C2" w:rsidP="00D874C2">
            <w:pPr>
              <w:rPr>
                <w:b/>
              </w:rPr>
            </w:pPr>
          </w:p>
        </w:tc>
      </w:tr>
    </w:tbl>
    <w:p w14:paraId="54E1C63F" w14:textId="77777777" w:rsidR="00D874C2" w:rsidRPr="00DC1615" w:rsidRDefault="00D874C2" w:rsidP="00D874C2">
      <w:pPr>
        <w:rPr>
          <w:rFonts w:ascii="Arial" w:hAnsi="Arial" w:cs="Arial"/>
          <w:b/>
        </w:rPr>
      </w:pPr>
    </w:p>
    <w:p w14:paraId="747F4DDA" w14:textId="515D5C55" w:rsidR="00D874C2" w:rsidRPr="00DC1615" w:rsidRDefault="00DC1615" w:rsidP="00DD1157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INANČNA KONSTRUKCIJA (V</w:t>
      </w:r>
      <w:r w:rsidR="00D874C2" w:rsidRPr="00DC1615">
        <w:rPr>
          <w:rFonts w:ascii="Arial" w:hAnsi="Arial" w:cs="Arial"/>
        </w:rPr>
        <w:t xml:space="preserve"> EUR) ZA VSAKO </w:t>
      </w:r>
      <w:r w:rsidR="00DD1157">
        <w:rPr>
          <w:rFonts w:ascii="Arial" w:hAnsi="Arial" w:cs="Arial"/>
        </w:rPr>
        <w:t xml:space="preserve">REKREATIVNO ŠPORTNO </w:t>
      </w:r>
      <w:r w:rsidR="00D874C2" w:rsidRPr="00DC1615">
        <w:rPr>
          <w:rFonts w:ascii="Arial" w:hAnsi="Arial" w:cs="Arial"/>
        </w:rPr>
        <w:t>PRIREDITEV</w:t>
      </w:r>
      <w:r w:rsidR="00DD1157">
        <w:rPr>
          <w:rFonts w:ascii="Arial" w:hAnsi="Arial" w:cs="Arial"/>
        </w:rPr>
        <w:t xml:space="preserve">  DRŽAVNEGA POMENA OZ. MEDNARODNO PRIREDITEV</w:t>
      </w:r>
      <w:r w:rsidR="00D874C2" w:rsidRPr="00DC1615">
        <w:rPr>
          <w:rFonts w:ascii="Arial" w:hAnsi="Arial" w:cs="Arial"/>
        </w:rPr>
        <w:t xml:space="preserve"> POSEBEJ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874C2" w14:paraId="1C59006A" w14:textId="77777777" w:rsidTr="00623A07">
        <w:trPr>
          <w:trHeight w:hRule="exact" w:val="527"/>
        </w:trPr>
        <w:tc>
          <w:tcPr>
            <w:tcW w:w="4531" w:type="dxa"/>
          </w:tcPr>
          <w:p w14:paraId="52DAA4C5" w14:textId="77777777"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 xml:space="preserve">LASTNA SREDSTVA </w:t>
            </w:r>
          </w:p>
        </w:tc>
        <w:tc>
          <w:tcPr>
            <w:tcW w:w="4531" w:type="dxa"/>
          </w:tcPr>
          <w:p w14:paraId="28F00E15" w14:textId="77777777"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14:paraId="2FD45DF8" w14:textId="77777777" w:rsidTr="00623A07">
        <w:trPr>
          <w:trHeight w:hRule="exact" w:val="527"/>
        </w:trPr>
        <w:tc>
          <w:tcPr>
            <w:tcW w:w="4531" w:type="dxa"/>
          </w:tcPr>
          <w:p w14:paraId="1D71B29C" w14:textId="77777777"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OBČINA (max. 50% celotne vrednosti projekta)</w:t>
            </w:r>
          </w:p>
        </w:tc>
        <w:tc>
          <w:tcPr>
            <w:tcW w:w="4531" w:type="dxa"/>
          </w:tcPr>
          <w:p w14:paraId="2DDDC4D1" w14:textId="77777777"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14:paraId="7F88B58F" w14:textId="77777777" w:rsidTr="00623A07">
        <w:trPr>
          <w:trHeight w:hRule="exact" w:val="527"/>
        </w:trPr>
        <w:tc>
          <w:tcPr>
            <w:tcW w:w="4531" w:type="dxa"/>
          </w:tcPr>
          <w:p w14:paraId="0125B6FC" w14:textId="77777777"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14:paraId="1EE98464" w14:textId="77777777"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14:paraId="6B7E6CB3" w14:textId="77777777" w:rsidTr="00623A07">
        <w:trPr>
          <w:trHeight w:hRule="exact" w:val="527"/>
        </w:trPr>
        <w:tc>
          <w:tcPr>
            <w:tcW w:w="4531" w:type="dxa"/>
          </w:tcPr>
          <w:p w14:paraId="3AAA345C" w14:textId="77777777"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14:paraId="2EA783F7" w14:textId="77777777" w:rsidR="00D874C2" w:rsidRPr="005902DC" w:rsidRDefault="00D874C2" w:rsidP="00623A07">
            <w:pPr>
              <w:rPr>
                <w:sz w:val="20"/>
              </w:rPr>
            </w:pPr>
          </w:p>
        </w:tc>
      </w:tr>
    </w:tbl>
    <w:p w14:paraId="6C1D044A" w14:textId="77777777" w:rsidR="00DC1615" w:rsidRDefault="00DC1615" w:rsidP="00DC1615">
      <w:pPr>
        <w:rPr>
          <w:sz w:val="18"/>
        </w:rPr>
      </w:pPr>
      <w:r w:rsidRPr="00DC1615">
        <w:rPr>
          <w:sz w:val="18"/>
        </w:rPr>
        <w:t xml:space="preserve">(Po potrebi dodajte </w:t>
      </w:r>
      <w:r>
        <w:rPr>
          <w:sz w:val="18"/>
        </w:rPr>
        <w:t>tabele</w:t>
      </w:r>
      <w:r w:rsidRPr="00DC1615">
        <w:rPr>
          <w:sz w:val="18"/>
        </w:rPr>
        <w:t xml:space="preserve">) </w:t>
      </w:r>
    </w:p>
    <w:p w14:paraId="303A6F10" w14:textId="77777777" w:rsidR="00D874C2" w:rsidRDefault="00D874C2" w:rsidP="00D874C2">
      <w:pPr>
        <w:rPr>
          <w:b/>
        </w:rPr>
      </w:pPr>
    </w:p>
    <w:p w14:paraId="63608719" w14:textId="3497AB81" w:rsidR="00593428" w:rsidRDefault="00593428" w:rsidP="00593428">
      <w:pPr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593428" w14:paraId="68FFD0EC" w14:textId="77777777" w:rsidTr="00623A07">
        <w:trPr>
          <w:trHeight w:hRule="exact" w:val="527"/>
        </w:trPr>
        <w:tc>
          <w:tcPr>
            <w:tcW w:w="4531" w:type="dxa"/>
          </w:tcPr>
          <w:p w14:paraId="092BAC51" w14:textId="77777777"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 xml:space="preserve">LASTNA SREDSTVA </w:t>
            </w:r>
          </w:p>
        </w:tc>
        <w:tc>
          <w:tcPr>
            <w:tcW w:w="4531" w:type="dxa"/>
          </w:tcPr>
          <w:p w14:paraId="6B7E57EB" w14:textId="77777777"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14:paraId="588FB5E6" w14:textId="77777777" w:rsidTr="00623A07">
        <w:trPr>
          <w:trHeight w:hRule="exact" w:val="527"/>
        </w:trPr>
        <w:tc>
          <w:tcPr>
            <w:tcW w:w="4531" w:type="dxa"/>
          </w:tcPr>
          <w:p w14:paraId="38FEE5FF" w14:textId="77777777" w:rsidR="00593428" w:rsidRPr="005902DC" w:rsidRDefault="00593428" w:rsidP="00623A07">
            <w:pPr>
              <w:rPr>
                <w:sz w:val="20"/>
              </w:rPr>
            </w:pPr>
            <w:r>
              <w:rPr>
                <w:sz w:val="20"/>
              </w:rPr>
              <w:t>OBČINA (max. 80</w:t>
            </w:r>
            <w:r w:rsidRPr="005902DC">
              <w:rPr>
                <w:sz w:val="20"/>
              </w:rPr>
              <w:t>% celotne vrednosti projekta)</w:t>
            </w:r>
          </w:p>
        </w:tc>
        <w:tc>
          <w:tcPr>
            <w:tcW w:w="4531" w:type="dxa"/>
          </w:tcPr>
          <w:p w14:paraId="25CA2F92" w14:textId="77777777"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14:paraId="06E2C81D" w14:textId="77777777" w:rsidTr="00623A07">
        <w:trPr>
          <w:trHeight w:hRule="exact" w:val="527"/>
        </w:trPr>
        <w:tc>
          <w:tcPr>
            <w:tcW w:w="4531" w:type="dxa"/>
          </w:tcPr>
          <w:p w14:paraId="1C422BCC" w14:textId="77777777"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14:paraId="3196F286" w14:textId="77777777"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14:paraId="1119C1CC" w14:textId="77777777" w:rsidTr="00623A07">
        <w:trPr>
          <w:trHeight w:hRule="exact" w:val="527"/>
        </w:trPr>
        <w:tc>
          <w:tcPr>
            <w:tcW w:w="4531" w:type="dxa"/>
          </w:tcPr>
          <w:p w14:paraId="4523B450" w14:textId="77777777"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14:paraId="05C92840" w14:textId="77777777" w:rsidR="00593428" w:rsidRPr="005902DC" w:rsidRDefault="00593428" w:rsidP="00623A07">
            <w:pPr>
              <w:rPr>
                <w:sz w:val="20"/>
              </w:rPr>
            </w:pPr>
          </w:p>
        </w:tc>
      </w:tr>
    </w:tbl>
    <w:p w14:paraId="242C5879" w14:textId="77777777" w:rsidR="00593428" w:rsidRDefault="00593428"/>
    <w:p w14:paraId="544AD79F" w14:textId="77777777" w:rsidR="00DC1615" w:rsidRDefault="00DC1615"/>
    <w:p w14:paraId="563EDB68" w14:textId="77777777" w:rsidR="00DC1615" w:rsidRPr="00424CDF" w:rsidRDefault="00DC1615" w:rsidP="00DC1615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14:paraId="44740D28" w14:textId="77777777" w:rsidR="00DC1615" w:rsidRPr="00424CDF" w:rsidRDefault="00DC1615" w:rsidP="00DC1615">
      <w:pPr>
        <w:rPr>
          <w:rFonts w:ascii="Arial" w:hAnsi="Arial" w:cs="Arial"/>
        </w:rPr>
      </w:pPr>
    </w:p>
    <w:p w14:paraId="33299258" w14:textId="77777777" w:rsidR="00DC1615" w:rsidRPr="00424CDF" w:rsidRDefault="00DC1615" w:rsidP="00DC1615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p w14:paraId="5CE01980" w14:textId="77777777" w:rsidR="00DC1615" w:rsidRDefault="00DC1615"/>
    <w:sectPr w:rsidR="00DC161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82C87" w14:textId="77777777" w:rsidR="003258D8" w:rsidRDefault="003258D8" w:rsidP="003258D8">
      <w:pPr>
        <w:spacing w:after="0" w:line="240" w:lineRule="auto"/>
      </w:pPr>
      <w:r>
        <w:separator/>
      </w:r>
    </w:p>
  </w:endnote>
  <w:endnote w:type="continuationSeparator" w:id="0">
    <w:p w14:paraId="7596049D" w14:textId="77777777" w:rsidR="003258D8" w:rsidRDefault="003258D8" w:rsidP="00325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F340B" w14:textId="77777777" w:rsidR="003258D8" w:rsidRDefault="003258D8" w:rsidP="003258D8">
      <w:pPr>
        <w:spacing w:after="0" w:line="240" w:lineRule="auto"/>
      </w:pPr>
      <w:r>
        <w:separator/>
      </w:r>
    </w:p>
  </w:footnote>
  <w:footnote w:type="continuationSeparator" w:id="0">
    <w:p w14:paraId="384C260E" w14:textId="77777777" w:rsidR="003258D8" w:rsidRDefault="003258D8" w:rsidP="00325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F18E6" w14:textId="2F7E8E97" w:rsidR="00B80FC0" w:rsidRPr="000902C1" w:rsidRDefault="00B80FC0" w:rsidP="00B80FC0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B21806">
      <w:rPr>
        <w:rFonts w:ascii="Arial" w:hAnsi="Arial" w:cs="Arial"/>
        <w:sz w:val="20"/>
        <w:szCs w:val="20"/>
      </w:rPr>
      <w:t>2</w:t>
    </w:r>
    <w:r w:rsidR="00CB3E28">
      <w:rPr>
        <w:rFonts w:ascii="Arial" w:hAnsi="Arial" w:cs="Arial"/>
        <w:sz w:val="20"/>
        <w:szCs w:val="20"/>
      </w:rPr>
      <w:t>1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151B17B5" w14:textId="77777777" w:rsidR="003258D8" w:rsidRDefault="003258D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5A1A32"/>
    <w:multiLevelType w:val="hybridMultilevel"/>
    <w:tmpl w:val="11F2EE58"/>
    <w:lvl w:ilvl="0" w:tplc="CD1A1758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jM0NzMzNjVT0lEKTi0uzszPAykwrAUAIxXfeCwAAAA="/>
  </w:docVars>
  <w:rsids>
    <w:rsidRoot w:val="003258D8"/>
    <w:rsid w:val="00054CFA"/>
    <w:rsid w:val="003258D8"/>
    <w:rsid w:val="00593428"/>
    <w:rsid w:val="009E1FE3"/>
    <w:rsid w:val="00B21806"/>
    <w:rsid w:val="00B80FC0"/>
    <w:rsid w:val="00BD2285"/>
    <w:rsid w:val="00CB3E28"/>
    <w:rsid w:val="00D874C2"/>
    <w:rsid w:val="00DA3557"/>
    <w:rsid w:val="00DC1615"/>
    <w:rsid w:val="00DD1157"/>
    <w:rsid w:val="00E00969"/>
    <w:rsid w:val="00E14D6C"/>
    <w:rsid w:val="00F47339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28D6EE"/>
  <w15:chartTrackingRefBased/>
  <w15:docId w15:val="{5DB31699-F473-4171-BD14-87B776612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874C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2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258D8"/>
  </w:style>
  <w:style w:type="paragraph" w:styleId="Noga">
    <w:name w:val="footer"/>
    <w:basedOn w:val="Navaden"/>
    <w:link w:val="NogaZnak"/>
    <w:uiPriority w:val="99"/>
    <w:unhideWhenUsed/>
    <w:rsid w:val="0032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258D8"/>
  </w:style>
  <w:style w:type="paragraph" w:styleId="Odstavekseznama">
    <w:name w:val="List Paragraph"/>
    <w:basedOn w:val="Navaden"/>
    <w:uiPriority w:val="34"/>
    <w:qFormat/>
    <w:rsid w:val="00D874C2"/>
    <w:pPr>
      <w:ind w:left="720"/>
      <w:contextualSpacing/>
    </w:pPr>
  </w:style>
  <w:style w:type="table" w:styleId="Tabelamrea">
    <w:name w:val="Table Grid"/>
    <w:basedOn w:val="Navadnatabela"/>
    <w:uiPriority w:val="39"/>
    <w:rsid w:val="00D87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4</cp:revision>
  <dcterms:created xsi:type="dcterms:W3CDTF">2019-12-20T12:28:00Z</dcterms:created>
  <dcterms:modified xsi:type="dcterms:W3CDTF">2020-12-14T14:36:00Z</dcterms:modified>
</cp:coreProperties>
</file>